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124B4" w14:textId="4CF2EBAD" w:rsidR="00BD5C5E" w:rsidRPr="005910B6" w:rsidRDefault="00B56279" w:rsidP="00B56279">
      <w:pPr>
        <w:jc w:val="center"/>
        <w:rPr>
          <w:b/>
          <w:bCs/>
          <w:sz w:val="24"/>
          <w:szCs w:val="24"/>
        </w:rPr>
      </w:pPr>
      <w:r w:rsidRPr="005910B6">
        <w:rPr>
          <w:b/>
          <w:bCs/>
          <w:sz w:val="24"/>
          <w:szCs w:val="24"/>
        </w:rPr>
        <w:t>Database Project Assignment 4: Create Tables</w:t>
      </w:r>
    </w:p>
    <w:p w14:paraId="1E483546" w14:textId="533087B5" w:rsidR="00B56279" w:rsidRDefault="00B56279"/>
    <w:p w14:paraId="07D31D53" w14:textId="51B0EB0C" w:rsidR="00B56279" w:rsidRDefault="00B56279">
      <w:r>
        <w:t xml:space="preserve">Create your database tables </w:t>
      </w:r>
      <w:r w:rsidR="00AE1DEE">
        <w:t>using</w:t>
      </w:r>
      <w:r>
        <w:t xml:space="preserve"> SQL.</w:t>
      </w:r>
      <w:r w:rsidR="006239DA">
        <w:t xml:space="preserve"> </w:t>
      </w:r>
    </w:p>
    <w:p w14:paraId="6FC60A48" w14:textId="1E994A2A" w:rsidR="00AE1DEE" w:rsidRDefault="006239DA">
      <w:r>
        <w:t xml:space="preserve">Tip: </w:t>
      </w:r>
      <w:r w:rsidR="00863273">
        <w:t>U</w:t>
      </w:r>
      <w:r>
        <w:t>se a text editor to keep track of all your</w:t>
      </w:r>
      <w:r w:rsidR="00AE1DEE">
        <w:t xml:space="preserve"> working</w:t>
      </w:r>
      <w:r>
        <w:t xml:space="preserve"> statements. </w:t>
      </w:r>
      <w:r w:rsidR="00AE1DEE">
        <w:t>Deleting tables in MySQL Server is difficult, so try keeping a database to test in (like a sandbox environment), and one to put working code (production environment).</w:t>
      </w:r>
    </w:p>
    <w:p w14:paraId="4A0850CB" w14:textId="78311854" w:rsidR="00B56279" w:rsidRPr="003F54F9" w:rsidRDefault="006239DA">
      <w:r>
        <w:t>Upload a .</w:t>
      </w:r>
      <w:r w:rsidR="00D55924">
        <w:t>SQL</w:t>
      </w:r>
      <w:r>
        <w:t xml:space="preserve"> file to Moodle and GitHub. </w:t>
      </w:r>
      <w:r w:rsidR="003F54F9">
        <w:t xml:space="preserve">Give an in-depth overview of your code on Flipgrid. </w:t>
      </w:r>
    </w:p>
    <w:sectPr w:rsidR="00B56279" w:rsidRPr="003F5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zcxs7Q0NzQztLBU0lEKTi0uzszPAykwqgUAejH9viwAAAA="/>
  </w:docVars>
  <w:rsids>
    <w:rsidRoot w:val="00B56279"/>
    <w:rsid w:val="000D3B35"/>
    <w:rsid w:val="003F54F9"/>
    <w:rsid w:val="005910B6"/>
    <w:rsid w:val="006239DA"/>
    <w:rsid w:val="007464F8"/>
    <w:rsid w:val="00863273"/>
    <w:rsid w:val="00AE1DEE"/>
    <w:rsid w:val="00B56279"/>
    <w:rsid w:val="00D55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0F98E"/>
  <w15:chartTrackingRefBased/>
  <w15:docId w15:val="{31D38ACF-85A4-4711-A2D5-B4EF9519E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62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2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Walters</dc:creator>
  <cp:keywords/>
  <dc:description/>
  <cp:lastModifiedBy>Jared Heeringa</cp:lastModifiedBy>
  <cp:revision>5</cp:revision>
  <dcterms:created xsi:type="dcterms:W3CDTF">2021-08-10T23:24:00Z</dcterms:created>
  <dcterms:modified xsi:type="dcterms:W3CDTF">2021-10-28T21:08:00Z</dcterms:modified>
</cp:coreProperties>
</file>